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team</w:t>
      </w:r>
    </w:p>
    <w:p>
      <w:pPr>
        <w:pStyle w:val="SourceCode"/>
      </w:pP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!-- &lt;a href="#" class="image"&gt;&lt;img src="assets/images/medical-team-avatar/avatar_2.jpg" alt="" /&gt;&lt;/a&gt; --&gt;</w:t>
      </w:r>
      <w:r>
        <w:br/>
      </w:r>
      <w:r>
        <w:rPr>
          <w:rStyle w:val="VerbatimChar"/>
        </w:rPr>
        <w:t xml:space="preserve">    &lt;img src="assets/images/medical-team-avatar/avatar_2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1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3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4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5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team</dc:title>
  <dc:creator/>
  <cp:keywords/>
  <dcterms:created xsi:type="dcterms:W3CDTF">2023-11-14T15:14:25Z</dcterms:created>
  <dcterms:modified xsi:type="dcterms:W3CDTF">2023-11-14T15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image">
    <vt:lpwstr>assets/images/jonas-gerg-QtjF_Qm7aYc-unsplash.jpg –&gt;</vt:lpwstr>
  </property>
  <property fmtid="{D5CDD505-2E9C-101B-9397-08002B2CF9AE}" pid="3" name="layout">
    <vt:lpwstr>page</vt:lpwstr>
  </property>
</Properties>
</file>